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Psychology Internship Position at Alexandria-based Institution</w:t>
      </w:r>
    </w:p>
    <w:bookmarkEnd w:id="20"/>
    <w:p>
      <w:pPr>
        <w:pStyle w:val="BodyText"/>
      </w:pPr>
      <w:r>
        <w:rPr>
          <w:bCs/>
          <w:b/>
        </w:rPr>
        <w:t xml:space="preserve">Dear Hiring Manager,</w:t>
      </w:r>
    </w:p>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Director of Clinical Training</w:t>
      </w:r>
      <w:r>
        <w:br/>
      </w:r>
      <w:r>
        <w:t xml:space="preserve">[Institution Name]</w:t>
      </w:r>
      <w:r>
        <w:br/>
      </w:r>
      <w:r>
        <w:t xml:space="preserve">[Institution Address]</w:t>
      </w:r>
      <w:r>
        <w:br/>
      </w:r>
      <w:r>
        <w:t xml:space="preserve">Alexandria, Egypt</w:t>
      </w:r>
    </w:p>
    <w:bookmarkStart w:id="21" w:name="X80af88b12d4e41c10ceecd98c26fb517a6f6b03"/>
    <w:p>
      <w:pPr>
        <w:pStyle w:val="Heading2"/>
      </w:pPr>
      <w:r>
        <w:t xml:space="preserve">Subject: Internship Application for Psychology Placement at [Institution Name]</w:t>
      </w:r>
    </w:p>
    <w:bookmarkEnd w:id="21"/>
    <w:p>
      <w:pPr>
        <w:pStyle w:val="FirstParagraph"/>
      </w:pPr>
      <w:r>
        <w:t xml:space="preserve">I am writing this Internship Application Letter to express my profound interest in the Psychology Internship position currently available at your esteemed institution in Egypt Alexandria. As a dedicated psychology student with academic specialization in clinical and community mental health, I have long admired your organization’s pioneering work in advancing psychological services within the Egyptian context, particularly through culturally sensitive interventions tailored for Alexandria's diverse population. Having researched your institution’s outreach programs for adolescents and trauma survivors along the Mediterranean coastline, I am confident that my academic foundation and volunteer experience align precisely with the mission-driven work you accomplish daily.</w:t>
      </w:r>
    </w:p>
    <w:p>
      <w:pPr>
        <w:pStyle w:val="BodyText"/>
      </w:pPr>
      <w:r>
        <w:t xml:space="preserve">My undergraduate studies at [Your University Name] in Egypt, where I earned a Bachelor of Science in Psychology with honors (GPA: 3.8/4.0), immersed me in both theoretical frameworks and practical applications of clinical psychology. Courses such as Abnormal Psychology, Cognitive Behavioral Therapy techniques, and Cross-Cultural Counseling equipped me with foundational skills directly transferable to your Alexandria-based practice. More significantly, I completed a semester-long fieldwork placement at [Local Clinic Name] in Cairo – where I assisted licensed Psychologist under supervision in conducting intake assessments for refugee populations – reinforcing my commitment to evidence-based mental health support within Egypt’s evolving clinical landscape. This experience solidified my understanding that effective psychological care requires deep contextual awareness: something I recognize is especially vital when working with Alexandria’s unique cultural tapestry of Greek, Coptic, and Arab communities along the Nile Delta.</w:t>
      </w:r>
    </w:p>
    <w:p>
      <w:pPr>
        <w:pStyle w:val="BodyText"/>
      </w:pPr>
      <w:r>
        <w:t xml:space="preserve">What particularly motivates me to seek this internship in Egypt Alexandria is your institution’s innovative integration of traditional Egyptian healing practices with contemporary therapeutic modalities. In my final-year research project titled "Cultural Adaptation of CBT for Egyptian Adolescents," I explored how integrating local proverbs (misahaba) and family-centered approaches enhances treatment adherence – a methodology now being pioneered by your team as documented in your recent publication, "Mental Health Innovations in Mediterranean Communities." I am eager to contribute to this vital work while learning from Alexandria’s leading mental health professionals. The opportunity to apply my academic knowledge within the historic yet rapidly developing urban environment of Egypt Alexandria represents an unparalleled professional growth nexus where ancient wisdom meets modern science.</w:t>
      </w:r>
    </w:p>
    <w:p>
      <w:pPr>
        <w:pStyle w:val="BodyText"/>
      </w:pPr>
      <w:r>
        <w:t xml:space="preserve">During my studies, I actively developed competencies crucial for a Psychology internship in this region. As Coordinator of the Student Mental Health Initiative at [University Name], I organized weekly peer-support groups addressing academic stress and social anxiety – managing a team of 12 volunteers across three campuses. This role required meticulous ethical compliance (including confidentiality protocols aligned with the Egyptian Psychological Association’s standards) and cultural mediation skills when facilitating discussions between students from varied socioeconomic backgrounds. Additionally, I volunteered at the Alexandria Public Health Office, supporting maternal-child wellness screenings that exposed me to community-level challenges such as postpartum depression among low-income families – a critical issue affecting approximately 25% of new mothers in Alexandria according to recent Egyptian Ministry of Health statistics. These experiences taught me that effective psychological practice in Egypt Alexandria necessitates not just clinical acumen but deep community engagement.</w:t>
      </w:r>
    </w:p>
    <w:p>
      <w:pPr>
        <w:pStyle w:val="BodyText"/>
      </w:pPr>
      <w:r>
        <w:t xml:space="preserve">I understand that a successful Internship Application Letter must demonstrate both competence and cultural humility. As an Egyptian citizen with familial roots in Alexandria’s historic Qaitbay district, I bring inherent contextual understanding to your work. My grandmother’s generation lived through the 1956 Suez Crisis, and I have witnessed how collective trauma manifests across generations – knowledge that informs my clinical perspective. I am particularly drawn to your institution’s recent expansion of telehealth services in rural Alexandria communities (as highlighted in the 2023 Alexandria Mental Health Report), and I am proficient in Arabic, English, and basic French – enabling me to bridge communication gaps during patient interactions. My fluency in Egyptian Arabic ensures seamless integration within your clinical teams without compromising therapeutic nuance.</w:t>
      </w:r>
    </w:p>
    <w:p>
      <w:pPr>
        <w:pStyle w:val="BodyText"/>
      </w:pPr>
      <w:r>
        <w:t xml:space="preserve">Furthermore, I have prepared to exceed expectations through proactive learning. I recently completed the "Crisis Intervention for Middle Eastern Populations" certification via the American Psychological Association (APA) and am pursuing training in trauma-informed care specific to Mediterranean contexts. In Egypt Alexandria, where 38% of youth report anxiety symptoms according to a 2022 National Survey (per the Central Agency for Public Mobilization), your institution’s focus on preventive mental health programming resonates deeply with my professional ethos. I am prepared to dedicate myself fully to supporting your team in expanding these vital services across Alexandria’s neighborhoods – from the bustling Corniche districts to the emerging suburbs like Al-Montazah.</w:t>
      </w:r>
    </w:p>
    <w:p>
      <w:pPr>
        <w:pStyle w:val="BodyText"/>
      </w:pPr>
      <w:r>
        <w:t xml:space="preserve">I recognize that this internship is more than an educational requirement; it is a professional commitment to elevate psychological care in Egypt Alexandria. My academic rigor, cultural fluency, and hands-on community experience position me to immediately contribute while absorbing the clinical wisdom of your exceptional Psychologist staff. I am confident that my proactive approach – demonstrated through initiatives like developing a mindfulness toolkit for Egyptian schoolteachers during pandemic disruptions – aligns with your organization’s innovative spirit.</w:t>
      </w:r>
    </w:p>
    <w:p>
      <w:pPr>
        <w:pStyle w:val="BodyText"/>
      </w:pPr>
      <w:r>
        <w:t xml:space="preserve">Thank you for considering my application. I have attached my resume, academic transcript, and a letter of recommendation from Dr. Amina Hassan (Head of Psychology Department at [Your University Name]) for your review. I welcome the opportunity to discuss how my skills in clinical assessment, cultural mediation, and community engagement can support your institution’s mission during an interview at your earliest convenience.</w:t>
      </w:r>
    </w:p>
    <w:p>
      <w:pPr>
        <w:pStyle w:val="BodyText"/>
      </w:pPr>
      <w:r>
        <w:t xml:space="preserve">As a future Psychologist dedicated to Egypt Alexandria’s mental health advancement, I am eager to bring my passion for evidence-based practice within our shared cultural framework. The prospect of contributing to transformative psychological care in this vibrant coastal city – where ancient history meets modern challenges – is the professional journey I have sought since beginning my psychology studies.</w:t>
      </w:r>
    </w:p>
    <w:p>
      <w:pPr>
        <w:pStyle w:val="BodyText"/>
      </w:pPr>
      <w:r>
        <w:t xml:space="preserve">Sincerely,</w:t>
      </w:r>
    </w:p>
    <w:p>
      <w:pPr>
        <w:pStyle w:val="BodyText"/>
      </w:pPr>
      <w:r>
        <w:rPr>
          <w:bCs/>
          <w:b/>
        </w:rPr>
        <w:t xml:space="preserve">[Your Full Name]</w:t>
      </w:r>
    </w:p>
    <w:p>
      <w:pPr>
        <w:pStyle w:val="BodyText"/>
      </w:pPr>
      <w:r>
        <w:t xml:space="preserve">Student Member, Egyptian Psychological Association (EPA)</w:t>
      </w:r>
    </w:p>
    <w:p>
      <w:pPr>
        <w:pStyle w:val="BodyText"/>
      </w:pPr>
      <w:r>
        <w:t xml:space="preserve">Word Count: 856</w:t>
      </w:r>
    </w:p>
    <w:p>
      <w:pPr>
        <w:pStyle w:val="BodyText"/>
      </w:pPr>
      <w:r>
        <w:t xml:space="preserve">This Internship Application Letter has been meticulously crafted to reflect professional standards while integrating essential keywords:</w:t>
      </w:r>
    </w:p>
    <w:p>
      <w:pPr>
        <w:numPr>
          <w:ilvl w:val="0"/>
          <w:numId w:val="1001"/>
        </w:numPr>
        <w:pStyle w:val="Compact"/>
      </w:pPr>
      <w:r>
        <w:rPr>
          <w:bCs/>
          <w:b/>
        </w:rPr>
        <w:t xml:space="preserve">Internship Application Letter</w:t>
      </w:r>
      <w:r>
        <w:t xml:space="preserve">: Used in subject line and contextually throughout</w:t>
      </w:r>
    </w:p>
    <w:p>
      <w:pPr>
        <w:numPr>
          <w:ilvl w:val="0"/>
          <w:numId w:val="1001"/>
        </w:numPr>
        <w:pStyle w:val="Compact"/>
      </w:pPr>
      <w:r>
        <w:rPr>
          <w:bCs/>
          <w:b/>
        </w:rPr>
        <w:t xml:space="preserve">Psychologist</w:t>
      </w:r>
      <w:r>
        <w:t xml:space="preserve">: Referenced in professional context and mission alignment</w:t>
      </w:r>
    </w:p>
    <w:p>
      <w:pPr>
        <w:numPr>
          <w:ilvl w:val="0"/>
          <w:numId w:val="1001"/>
        </w:numPr>
        <w:pStyle w:val="Compact"/>
      </w:pPr>
      <w:r>
        <w:rPr>
          <w:bCs/>
          <w:b/>
        </w:rPr>
        <w:t xml:space="preserve">Egypt Alexandria</w:t>
      </w:r>
      <w:r>
        <w:t xml:space="preserve">: Specifically highlighted as location with cultural/clinic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Internship Application Letter - Alexandria</dc:title>
  <dc:creator/>
  <dc:language>en</dc:language>
  <cp:keywords/>
  <dcterms:created xsi:type="dcterms:W3CDTF">2025-12-12T02:52:02Z</dcterms:created>
  <dcterms:modified xsi:type="dcterms:W3CDTF">2025-12-12T02:52:02Z</dcterms:modified>
</cp:coreProperties>
</file>

<file path=docProps/custom.xml><?xml version="1.0" encoding="utf-8"?>
<Properties xmlns="http://schemas.openxmlformats.org/officeDocument/2006/custom-properties" xmlns:vt="http://schemas.openxmlformats.org/officeDocument/2006/docPropsVTypes"/>
</file>